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97D00" w:rsidP="009344FF">
      <w:r w:rsidRPr="00997D00">
        <w:t>The paper appears satisfactory based on the reviewers</w:t>
      </w:r>
      <w:r w:rsidR="00EF13B3">
        <w:t>’</w:t>
      </w:r>
      <w:r w:rsidRPr="00997D00">
        <w:t xml:space="preserve"> comments and the necessary revisions the authors have made. I therefore recommend the sam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072CE" w:rsidRPr="0020796A" w:rsidRDefault="007072CE" w:rsidP="009344FF">
      <w:bookmarkStart w:id="0" w:name="_GoBack"/>
      <w:r w:rsidRPr="0020796A">
        <w:t xml:space="preserve">Prof. N </w:t>
      </w:r>
      <w:proofErr w:type="spellStart"/>
      <w:r w:rsidRPr="0020796A">
        <w:t>Gokarneshan</w:t>
      </w:r>
      <w:proofErr w:type="spellEnd"/>
      <w:r w:rsidRPr="0020796A">
        <w:t xml:space="preserve">, </w:t>
      </w:r>
      <w:r w:rsidR="00BB4BB4" w:rsidRPr="0020796A">
        <w:t>Park College of Engineering and Technology, India</w:t>
      </w:r>
      <w:bookmarkEnd w:id="0"/>
    </w:p>
    <w:sectPr w:rsidR="007072CE" w:rsidRPr="002079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3MDA0BiJTExNTQyUdpeDU4uLM/DyQAsNaAKZGNU4sAAAA"/>
  </w:docVars>
  <w:rsids>
    <w:rsidRoot w:val="00A72896"/>
    <w:rsid w:val="0020796A"/>
    <w:rsid w:val="002C0B2C"/>
    <w:rsid w:val="007072CE"/>
    <w:rsid w:val="009344FF"/>
    <w:rsid w:val="00997D00"/>
    <w:rsid w:val="009F328F"/>
    <w:rsid w:val="00A72896"/>
    <w:rsid w:val="00BB4BB4"/>
    <w:rsid w:val="00EF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74FE4"/>
  <w15:docId w15:val="{DD4D6DB2-4F02-4C4E-BD0D-2CDE420BA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0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4T12:48:00Z</dcterms:modified>
</cp:coreProperties>
</file>